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Dakar</w:t>
      </w:r>
      <w:r>
        <w:t xml:space="preserve"> </w:t>
      </w:r>
      <w:r>
        <w:t xml:space="preserve">Senegal</w:t>
      </w:r>
    </w:p>
    <w:bookmarkStart w:id="22" w:name="internship-application-letter"/>
    <w:p>
      <w:pPr>
        <w:pStyle w:val="Heading1"/>
      </w:pPr>
      <w:r>
        <w:t xml:space="preserve">INTERNSHIP APPLICATION LETTER</w:t>
      </w:r>
    </w:p>
    <w:bookmarkStart w:id="21" w:name="X54cdcd62c5df6a5e1c6f46f0711325c1e5924a3"/>
    <w:p>
      <w:pPr>
        <w:pStyle w:val="Heading2"/>
      </w:pPr>
      <w:r>
        <w:t xml:space="preserve">FOR THE SCHOOL COUNSELOR INTERNSHIP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Organization Name]</w:t>
      </w:r>
      <w:r>
        <w:br/>
      </w:r>
      <w:r>
        <w:t xml:space="preserve">[Organization Address]</w:t>
      </w:r>
      <w:r>
        <w:br/>
      </w:r>
      <w:r>
        <w:t xml:space="preserve">Dakar, Senegal</w:t>
      </w:r>
    </w:p>
    <w:bookmarkStart w:id="20" w:name="Xcb79c4d8399800454b3e0b7e37172e7e1d9d328"/>
    <w:p>
      <w:pPr>
        <w:pStyle w:val="Heading3"/>
      </w:pPr>
      <w:r>
        <w:t xml:space="preserve">Subject: Application for School Counselor Internship Position in Senegal Dakar</w:t>
      </w:r>
    </w:p>
    <w:p>
      <w:pPr>
        <w:pStyle w:val="FirstParagraph"/>
      </w:pPr>
      <w:r>
        <w:t xml:space="preserve">Dear Hiring Committee,</w:t>
      </w:r>
    </w:p>
    <w:p>
      <w:pPr>
        <w:pStyle w:val="BodyText"/>
      </w:pPr>
      <w:r>
        <w:t xml:space="preserve">It is with profound enthusiasm and a deep commitment to educational excellence that I submit my application for the School Counselor Internship position at your esteemed institution in Dakar, Senegal. As a dedicated graduate student in Counseling Psychology from [Your University Name] with a specialization in educational mental health, I have long admired the transformative work being conducted within Senegalese schools, particularly those navigating the complex social dynamics of Dakar’s vibrant urban landscape. This</w:t>
      </w:r>
      <w:r>
        <w:t xml:space="preserve"> </w:t>
      </w:r>
      <w:r>
        <w:rPr>
          <w:iCs/>
          <w:i/>
        </w:rPr>
        <w:t xml:space="preserve">Internship Application Letter</w:t>
      </w:r>
      <w:r>
        <w:t xml:space="preserve"> </w:t>
      </w:r>
      <w:r>
        <w:t xml:space="preserve">serves as my formal expression of interest in contributing to your mission as a future School Counselor in Senegal Dakar.</w:t>
      </w:r>
    </w:p>
    <w:p>
      <w:pPr>
        <w:pStyle w:val="BodyText"/>
      </w:pPr>
      <w:r>
        <w:t xml:space="preserve">Dakar represents not only the cultural and educational heart of Senegal but also a city where young minds confront unique challenges—balancing traditional values with modern aspirations, navigating economic disparities, and fostering resilience in rapidly growing communities. My academic journey has been deeply informed by research on culturally responsive counseling within Francophone African contexts, including Senegal’s National Education Policy (2015-2035), which prioritizes psychosocial support for students. I am eager to apply this knowledge directly through hands-on experience as a School Counselor intern in Dakar, where the need for compassionate, skilled guidance is both urgent and profound.</w:t>
      </w:r>
    </w:p>
    <w:p>
      <w:pPr>
        <w:pStyle w:val="BodyText"/>
      </w:pPr>
      <w:r>
        <w:t xml:space="preserve">Over the past three years of my undergraduate and graduate studies, I have immersed myself in coursework covering adolescent development, crisis intervention, multilingual counseling strategies (including French and Wolof), and trauma-informed practices. My fieldwork included a six-month practicum at [Local School/Organization Name] in [City], where I supported students facing academic anxiety, family transitions, and gender-based challenges—issues I recognize as particularly salient across Dakar’s diverse school system. During this time, I facilitated group workshops on emotional regulation for 50+ students and collaborated with teachers to design early-warning systems for at-risk youth. These experiences solidified my conviction that effective school counseling in Senegal requires cultural humility, linguistic sensitivity, and a collaborative approach deeply embedded in the community.</w:t>
      </w:r>
    </w:p>
    <w:p>
      <w:pPr>
        <w:pStyle w:val="BodyText"/>
      </w:pPr>
      <w:r>
        <w:t xml:space="preserve">What draws me specifically to your organization—and to the School Counselor role in Dakar—is your documented commitment to holistic student development. I have followed your initiatives, such as [Mention Specific Program/Project if known], which aligns with my belief that counseling transcends academic support. In Dakar’s context, where overcrowded classrooms and limited resources strain traditional systems, the School Counselor becomes a vital bridge between students’ emotional needs and educational opportunities. I am particularly inspired by your work integrating Islamic values of compassion (*rahma*) with modern psychological frameworks—a practice essential for building trust with Senegalese families. My fluency in French (C1 level), basic Wolof, and experience working within Muslim-majority communities position me to engage authentically with students and stakeholders across Dakar.</w:t>
      </w:r>
    </w:p>
    <w:p>
      <w:pPr>
        <w:pStyle w:val="BodyText"/>
      </w:pPr>
      <w:r>
        <w:t xml:space="preserve">As a School Counselor intern in Senegal Dakar, I envision contributing in several key areas: First, by co-developing culturally relevant counseling materials for common student concerns (e.g., exam pressure, digital safety). Second, by supporting teachers in identifying subtle signs of distress through professional development workshops. Third, by advocating for resource allocation to mental health services—especially in public schools where such support remains scarce. I am committed to learning from Senegalese colleagues and elders; as a student who has volunteered with the *Association des Jeunes de Dakar* (AJD), I understand that meaningful change begins with listening. My internship would not be merely about serving but about growing alongside Dakar’s youth toward a more resilient future.</w:t>
      </w:r>
    </w:p>
    <w:p>
      <w:pPr>
        <w:pStyle w:val="BodyText"/>
      </w:pPr>
      <w:r>
        <w:t xml:space="preserve">The significance of this opportunity extends beyond my professional growth. Senegal’s investment in education—embodied in initiatives like *Éducation pour Tous* (Education for All)—reflects a national vision where every child, regardless of background, has the chance to thrive. As a future School Counselor in Dakar, I aim to honor this vision by ensuring that no student feels invisible or unsupported. The city’s energy—where ancient traditions meet dynamic youth culture—fuels my desire to contribute meaningfully here. I have studied Senegal’s educational challenges and triumphs: from the success of *Ecoles de la Paix* (Schools of Peace) in reducing violence, to the critical role of counselors in addressing high dropout rates among girls in urban centers like Dakar. I am ready to bring my empathy, skills, and unwavering dedication to this cause.</w:t>
      </w:r>
    </w:p>
    <w:p>
      <w:pPr>
        <w:pStyle w:val="BodyText"/>
      </w:pPr>
      <w:r>
        <w:t xml:space="preserve">I am confident that my academic foundation, cross-cultural adaptability, and passion for youth development align seamlessly with the needs of your institution and the broader Senegalese educational ecosystem. My commitment is not theoretical; it is rooted in a promise to serve Dakar’s children with integrity, respect, and hope. I have attached my resume for your review and welcome the opportunity to discuss how my background can support your mission as a School Counselor intern.</w:t>
      </w:r>
    </w:p>
    <w:p>
      <w:pPr>
        <w:pStyle w:val="BodyText"/>
      </w:pPr>
      <w:r>
        <w:t xml:space="preserve">Thank you for considering my application. I am eager to bring fresh perspectives while learning from the rich wisdom of Senegal Dakar’s educators, students, and community. I look forward to contributing to an environment where every young person in Senegal can unlock their potential—guided by care, supported by knowledge, and empowered by the transformative role of school counseling.</w:t>
      </w:r>
    </w:p>
    <w:p>
      <w:pPr>
        <w:pStyle w:val="BodyText"/>
      </w:pPr>
      <w:r>
        <w:t xml:space="preserve">With sincere respect and anticipation,</w:t>
      </w:r>
    </w:p>
    <w:p>
      <w:pPr>
        <w:pStyle w:val="BodyText"/>
      </w:pPr>
      <w:r>
        <w:rPr>
          <w:bCs/>
          <w:b/>
        </w:rPr>
        <w:t xml:space="preserve">[Your Full Name]</w:t>
      </w:r>
    </w:p>
    <w:p>
      <w:pPr>
        <w:pStyle w:val="BodyText"/>
      </w:pPr>
      <w:r>
        <w:t xml:space="preserve">Student in Counseling Psychology</w:t>
      </w:r>
      <w:r>
        <w:br/>
      </w:r>
      <w:r>
        <w:t xml:space="preserve">[Your University Name]</w:t>
      </w:r>
      <w:r>
        <w:br/>
      </w:r>
      <w:r>
        <w:t xml:space="preserve">[City, Country]</w:t>
      </w:r>
      <w:r>
        <w:br/>
      </w:r>
      <w:r>
        <w:t xml:space="preserve">[Email Address] | [Phone Number]</w:t>
      </w:r>
    </w:p>
    <w:p>
      <w:pPr>
        <w:pStyle w:val="BodyText"/>
      </w:pPr>
      <w:r>
        <w:t xml:space="preserve">This</w:t>
      </w:r>
      <w:r>
        <w:t xml:space="preserve"> </w:t>
      </w:r>
      <w:r>
        <w:rPr>
          <w:iCs/>
          <w:i/>
        </w:rPr>
        <w:t xml:space="preserve">Internship Application Letter</w:t>
      </w:r>
      <w:r>
        <w:t xml:space="preserve"> </w:t>
      </w:r>
      <w:r>
        <w:t xml:space="preserve">reflects my dedication to advancing the School Counselor profession in Senegal Dakar, where education and well-being are inseparable.</w:t>
      </w:r>
      <w:r>
        <w:br/>
      </w:r>
      <w:r>
        <w:t xml:space="preserve">Word Count: 85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Dakar Senegal</dc:title>
  <dc:creator/>
  <dc:language>en</dc:language>
  <cp:keywords/>
  <dcterms:created xsi:type="dcterms:W3CDTF">2026-07-21T02:40:41Z</dcterms:created>
  <dcterms:modified xsi:type="dcterms:W3CDTF">2026-07-21T02:40:41Z</dcterms:modified>
</cp:coreProperties>
</file>

<file path=docProps/custom.xml><?xml version="1.0" encoding="utf-8"?>
<Properties xmlns="http://schemas.openxmlformats.org/officeDocument/2006/custom-properties" xmlns:vt="http://schemas.openxmlformats.org/officeDocument/2006/docPropsVTypes"/>
</file>